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Team 21 - Bash Guardians - Party Guard iOS - Naga Venkata Sanjeev Koneru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Client Name: Jacob Stansbury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Team member roles &amp; responsibilities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proofErr w:type="spellStart"/>
      <w:r w:rsidRPr="008D7B31">
        <w:rPr>
          <w:rFonts w:ascii="Cambria" w:hAnsi="Cambria" w:cs="Helvetica"/>
          <w:color w:val="2D3B45"/>
        </w:rPr>
        <w:t>Spandana</w:t>
      </w:r>
      <w:proofErr w:type="spellEnd"/>
      <w:r w:rsidRPr="008D7B31">
        <w:rPr>
          <w:rFonts w:ascii="Cambria" w:hAnsi="Cambria" w:cs="Helvetica"/>
          <w:color w:val="2D3B45"/>
        </w:rPr>
        <w:t xml:space="preserve"> - S524987 - Primary Contact</w:t>
      </w:r>
      <w:r w:rsidRPr="008D7B31">
        <w:rPr>
          <w:rFonts w:ascii="Cambria" w:hAnsi="Cambria" w:cs="Helvetica"/>
          <w:color w:val="2D3B45"/>
        </w:rPr>
        <w:br/>
      </w:r>
      <w:proofErr w:type="spellStart"/>
      <w:r w:rsidRPr="008D7B31">
        <w:rPr>
          <w:rFonts w:ascii="Cambria" w:hAnsi="Cambria" w:cs="Helvetica"/>
          <w:color w:val="2D3B45"/>
        </w:rPr>
        <w:t>Pushpak</w:t>
      </w:r>
      <w:proofErr w:type="spellEnd"/>
      <w:r w:rsidRPr="008D7B31">
        <w:rPr>
          <w:rFonts w:ascii="Cambria" w:hAnsi="Cambria" w:cs="Helvetica"/>
          <w:color w:val="2D3B45"/>
        </w:rPr>
        <w:t xml:space="preserve"> - S525004 - Issues Management</w:t>
      </w:r>
      <w:r w:rsidRPr="008D7B31">
        <w:rPr>
          <w:rFonts w:ascii="Cambria" w:hAnsi="Cambria" w:cs="Helvetica"/>
          <w:color w:val="2D3B45"/>
        </w:rPr>
        <w:br/>
        <w:t>Vinod - S525117 - Communications and Documentation Management</w:t>
      </w:r>
      <w:r w:rsidRPr="008D7B31">
        <w:rPr>
          <w:rFonts w:ascii="Cambria" w:hAnsi="Cambria" w:cs="Helvetica"/>
          <w:color w:val="2D3B45"/>
        </w:rPr>
        <w:br/>
      </w:r>
      <w:proofErr w:type="spellStart"/>
      <w:r w:rsidRPr="008D7B31">
        <w:rPr>
          <w:rFonts w:ascii="Cambria" w:hAnsi="Cambria" w:cs="Helvetica"/>
          <w:color w:val="2D3B45"/>
        </w:rPr>
        <w:t>Yashwanth</w:t>
      </w:r>
      <w:proofErr w:type="spellEnd"/>
      <w:r w:rsidRPr="008D7B31">
        <w:rPr>
          <w:rFonts w:ascii="Cambria" w:hAnsi="Cambria" w:cs="Helvetica"/>
          <w:color w:val="2D3B45"/>
        </w:rPr>
        <w:t xml:space="preserve"> - S525056 - Quality and Testing Management</w:t>
      </w:r>
      <w:r w:rsidRPr="008D7B31">
        <w:rPr>
          <w:rFonts w:ascii="Cambria" w:hAnsi="Cambria" w:cs="Helvetica"/>
          <w:color w:val="2D3B45"/>
        </w:rPr>
        <w:br/>
      </w:r>
      <w:proofErr w:type="spellStart"/>
      <w:r w:rsidRPr="008D7B31">
        <w:rPr>
          <w:rFonts w:ascii="Cambria" w:hAnsi="Cambria" w:cs="Helvetica"/>
          <w:color w:val="2D3B45"/>
        </w:rPr>
        <w:t>Nandeesh</w:t>
      </w:r>
      <w:proofErr w:type="spellEnd"/>
      <w:r w:rsidRPr="008D7B31">
        <w:rPr>
          <w:rFonts w:ascii="Cambria" w:hAnsi="Cambria" w:cs="Helvetica"/>
          <w:color w:val="2D3B45"/>
        </w:rPr>
        <w:t xml:space="preserve"> - S525120 - Requirements Management</w:t>
      </w:r>
      <w:r w:rsidRPr="008D7B31">
        <w:rPr>
          <w:rFonts w:ascii="Cambria" w:hAnsi="Cambria" w:cs="Helvetica"/>
          <w:color w:val="2D3B45"/>
        </w:rPr>
        <w:br/>
        <w:t>Naveen - S525051 - Data Management</w:t>
      </w:r>
      <w:r w:rsidRPr="008D7B31">
        <w:rPr>
          <w:rFonts w:ascii="Cambria" w:hAnsi="Cambria" w:cs="Helvetica"/>
          <w:color w:val="2D3B45"/>
        </w:rPr>
        <w:br/>
        <w:t>Sanjeev - S525034 - Client Management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Project Roles and Responsibilities</w:t>
      </w:r>
    </w:p>
    <w:p w:rsidR="008D7B31" w:rsidRPr="008D7B31" w:rsidRDefault="008D7B31" w:rsidP="008D7B31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I was responsible for client management.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Artifacts responsible for this semester</w:t>
      </w:r>
    </w:p>
    <w:tbl>
      <w:tblPr>
        <w:tblW w:w="9720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4"/>
        <w:gridCol w:w="4579"/>
        <w:gridCol w:w="1667"/>
      </w:tblGrid>
      <w:tr w:rsidR="008D7B31" w:rsidRPr="008D7B31" w:rsidTr="008D7B3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% Complete</w:t>
            </w:r>
          </w:p>
        </w:tc>
      </w:tr>
      <w:tr w:rsidR="008D7B31" w:rsidRPr="008D7B31" w:rsidTr="008D7B3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40%</w:t>
            </w:r>
          </w:p>
        </w:tc>
      </w:tr>
      <w:tr w:rsidR="008D7B31" w:rsidRPr="008D7B31" w:rsidTr="008D7B3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 xml:space="preserve">User interface is essential as it is </w:t>
            </w:r>
            <w:bookmarkStart w:id="0" w:name="_GoBack"/>
            <w:bookmarkEnd w:id="0"/>
            <w:r w:rsidRPr="008D7B31">
              <w:rPr>
                <w:rFonts w:ascii="Cambria" w:hAnsi="Cambria" w:cs="Helvetica"/>
                <w:color w:val="2D3B45"/>
              </w:rPr>
              <w:t>how</w:t>
            </w:r>
            <w:r w:rsidRPr="008D7B31">
              <w:rPr>
                <w:rFonts w:ascii="Cambria" w:hAnsi="Cambria" w:cs="Helvetica"/>
                <w:color w:val="2D3B45"/>
              </w:rPr>
              <w:t xml:space="preserve">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85%</w:t>
            </w:r>
          </w:p>
        </w:tc>
      </w:tr>
      <w:tr w:rsidR="008D7B31" w:rsidRPr="008D7B31" w:rsidTr="008D7B31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30%</w:t>
            </w:r>
          </w:p>
        </w:tc>
      </w:tr>
    </w:tbl>
    <w:p w:rsidR="008D7B31" w:rsidRPr="008D7B31" w:rsidRDefault="008D7B31" w:rsidP="008D7B3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The schedule was on track</w:t>
      </w:r>
    </w:p>
    <w:p w:rsidR="008D7B31" w:rsidRPr="008D7B31" w:rsidRDefault="008D7B31" w:rsidP="008D7B31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Criticality: Required</w:t>
      </w:r>
    </w:p>
    <w:p w:rsidR="008D7B31" w:rsidRPr="008D7B31" w:rsidRDefault="008D7B31" w:rsidP="008D7B31">
      <w:pPr>
        <w:numPr>
          <w:ilvl w:val="0"/>
          <w:numId w:val="17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Style w:val="Strong"/>
          <w:rFonts w:ascii="Cambria" w:hAnsi="Cambria" w:cs="Helvetica"/>
          <w:color w:val="2D3B45"/>
          <w:sz w:val="24"/>
          <w:szCs w:val="24"/>
        </w:rPr>
        <w:t>Link for Client meeting report:</w:t>
      </w:r>
      <w:hyperlink r:id="rId5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1FR9ZvcioBdR7Hpk3j31XQcxXHuUk8ep2aDZeKU9cOBs (Links to an external site.)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0"/>
          <w:numId w:val="18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Style w:val="Strong"/>
          <w:rFonts w:ascii="Cambria" w:hAnsi="Cambria" w:cs="Helvetica"/>
          <w:color w:val="2D3B45"/>
          <w:sz w:val="24"/>
          <w:szCs w:val="24"/>
        </w:rPr>
        <w:t>Link for user interface screenshots:</w:t>
      </w:r>
      <w:r w:rsidRPr="008D7B31">
        <w:rPr>
          <w:rStyle w:val="apple-converted-space"/>
          <w:rFonts w:ascii="Cambria" w:hAnsi="Cambria" w:cs="Helvetica"/>
          <w:b/>
          <w:bCs/>
          <w:color w:val="2D3B45"/>
          <w:sz w:val="24"/>
          <w:szCs w:val="24"/>
        </w:rPr>
        <w:t> </w:t>
      </w:r>
      <w:hyperlink r:id="rId6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bkhBN2piU2FFWkk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0"/>
          <w:numId w:val="19"/>
        </w:numPr>
        <w:shd w:val="clear" w:color="auto" w:fill="FFFFFF"/>
        <w:spacing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Style w:val="Strong"/>
          <w:rFonts w:ascii="Cambria" w:hAnsi="Cambria" w:cs="Helvetica"/>
          <w:color w:val="2D3B45"/>
          <w:sz w:val="24"/>
          <w:szCs w:val="24"/>
        </w:rPr>
        <w:t>Link to repository: </w:t>
      </w:r>
      <w:hyperlink r:id="rId7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 xml:space="preserve">https://SanjeevKoneru@bitbucket.org/bashguardians/bashguardians.git(Links </w:t>
        </w:r>
        <w:proofErr w:type="spellStart"/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to</w:t>
        </w:r>
        <w:proofErr w:type="spellEnd"/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 xml:space="preserve"> an external site.)(Links to an external site.)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Accomplishments</w:t>
      </w:r>
    </w:p>
    <w:p w:rsidR="008D7B31" w:rsidRPr="008D7B31" w:rsidRDefault="008D7B31" w:rsidP="008D7B31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lastRenderedPageBreak/>
        <w:t>Worked on Client Demo2</w:t>
      </w:r>
    </w:p>
    <w:p w:rsidR="008D7B31" w:rsidRPr="008D7B31" w:rsidRDefault="008D7B31" w:rsidP="008D7B31">
      <w:pPr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Estimated time – 5 hours, Took time – 6 hours</w:t>
      </w:r>
    </w:p>
    <w:p w:rsidR="008D7B31" w:rsidRPr="008D7B31" w:rsidRDefault="008D7B31" w:rsidP="008D7B31">
      <w:pPr>
        <w:numPr>
          <w:ilvl w:val="1"/>
          <w:numId w:val="20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Link:</w:t>
      </w:r>
      <w:hyperlink r:id="rId8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SanjeevKoneru@bitbucket.org/bashguardians/bashguardians.git (Links to an external site.)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1"/>
          <w:numId w:val="21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Link:</w:t>
      </w:r>
      <w:hyperlink w:tgtFrame="_blank" w:history="1">
        <w:r w:rsidRPr="008D7B31">
          <w:rPr>
            <w:rStyle w:val="apple-converted-space"/>
            <w:rFonts w:ascii="Cambria" w:hAnsi="Cambria" w:cs="Helvetica"/>
            <w:color w:val="008EE2"/>
            <w:sz w:val="24"/>
            <w:szCs w:val="24"/>
          </w:rPr>
          <w:t> </w:t>
        </w:r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bkhBN2piU2FFWkk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Worked</w:t>
      </w:r>
      <w:r>
        <w:rPr>
          <w:rFonts w:ascii="Cambria" w:hAnsi="Cambria" w:cs="Helvetica"/>
          <w:color w:val="2D3B45"/>
          <w:sz w:val="24"/>
          <w:szCs w:val="24"/>
        </w:rPr>
        <w:t xml:space="preserve"> </w:t>
      </w:r>
      <w:r w:rsidRPr="008D7B31">
        <w:rPr>
          <w:rFonts w:ascii="Cambria" w:hAnsi="Cambria" w:cs="Helvetica"/>
          <w:color w:val="2D3B45"/>
          <w:sz w:val="24"/>
          <w:szCs w:val="24"/>
        </w:rPr>
        <w:t>on</w:t>
      </w:r>
      <w:r>
        <w:rPr>
          <w:rFonts w:ascii="Cambria" w:hAnsi="Cambria" w:cs="Helvetica"/>
          <w:color w:val="2D3B45"/>
          <w:sz w:val="24"/>
          <w:szCs w:val="24"/>
        </w:rPr>
        <w:t xml:space="preserve"> </w:t>
      </w:r>
      <w:r w:rsidRPr="008D7B31">
        <w:rPr>
          <w:rFonts w:ascii="Cambria" w:hAnsi="Cambria" w:cs="Helvetica"/>
          <w:color w:val="2D3B45"/>
          <w:sz w:val="24"/>
          <w:szCs w:val="24"/>
        </w:rPr>
        <w:t>coding of situation and incident location</w:t>
      </w:r>
      <w:r>
        <w:rPr>
          <w:rFonts w:ascii="Cambria" w:hAnsi="Cambria" w:cs="Helvetica"/>
          <w:color w:val="2D3B45"/>
          <w:sz w:val="24"/>
          <w:szCs w:val="24"/>
        </w:rPr>
        <w:t xml:space="preserve"> screen </w:t>
      </w:r>
      <w:r w:rsidRPr="008D7B31">
        <w:rPr>
          <w:rFonts w:ascii="Cambria" w:hAnsi="Cambria" w:cs="Helvetica"/>
          <w:color w:val="2D3B45"/>
          <w:sz w:val="24"/>
          <w:szCs w:val="24"/>
        </w:rPr>
        <w:t>of</w:t>
      </w:r>
      <w:r>
        <w:rPr>
          <w:rFonts w:ascii="Cambria" w:hAnsi="Cambria" w:cs="Helvetica"/>
          <w:color w:val="2D3B45"/>
          <w:sz w:val="24"/>
          <w:szCs w:val="24"/>
        </w:rPr>
        <w:t xml:space="preserve"> </w:t>
      </w:r>
      <w:r w:rsidRPr="008D7B31">
        <w:rPr>
          <w:rFonts w:ascii="Cambria" w:hAnsi="Cambria" w:cs="Helvetica"/>
          <w:color w:val="2D3B45"/>
          <w:sz w:val="24"/>
          <w:szCs w:val="24"/>
        </w:rPr>
        <w:t>basic user.</w:t>
      </w:r>
    </w:p>
    <w:p w:rsidR="008D7B31" w:rsidRPr="008D7B31" w:rsidRDefault="008D7B31" w:rsidP="008D7B31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Estimated time –3 hours, Took time – 4 hours</w:t>
      </w:r>
    </w:p>
    <w:p w:rsidR="008D7B31" w:rsidRPr="008D7B31" w:rsidRDefault="008D7B31" w:rsidP="008D7B31">
      <w:pPr>
        <w:numPr>
          <w:ilvl w:val="1"/>
          <w:numId w:val="22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Link: </w:t>
      </w:r>
      <w:hyperlink r:id="rId9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SanjeevKoneru@bitbucket.org/bashguardians/bashguardians.git(Links to an external site.)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Worked on Guard user screens coding</w:t>
      </w:r>
    </w:p>
    <w:p w:rsidR="008D7B31" w:rsidRPr="008D7B31" w:rsidRDefault="008D7B31" w:rsidP="008D7B31">
      <w:pPr>
        <w:numPr>
          <w:ilvl w:val="1"/>
          <w:numId w:val="22"/>
        </w:numPr>
        <w:shd w:val="clear" w:color="auto" w:fill="FFFFFF"/>
        <w:spacing w:before="100"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Estimated time – 4 hours, Took time – 2 hours</w:t>
      </w:r>
    </w:p>
    <w:p w:rsidR="008D7B31" w:rsidRPr="008D7B31" w:rsidRDefault="008D7B31" w:rsidP="008D7B31">
      <w:pPr>
        <w:numPr>
          <w:ilvl w:val="1"/>
          <w:numId w:val="23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Link:</w:t>
      </w:r>
      <w:r w:rsidRPr="008D7B31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0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SanjeevKoneru@bitbucket.org/bashguardians/bashguardians.git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numPr>
          <w:ilvl w:val="0"/>
          <w:numId w:val="24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Worked on the presentation for WS3 on user acceptance testing.</w:t>
      </w:r>
    </w:p>
    <w:p w:rsidR="008D7B31" w:rsidRPr="008D7B31" w:rsidRDefault="008D7B31" w:rsidP="008D7B31">
      <w:pPr>
        <w:numPr>
          <w:ilvl w:val="1"/>
          <w:numId w:val="24"/>
        </w:numPr>
        <w:shd w:val="clear" w:color="auto" w:fill="FFFFFF"/>
        <w:spacing w:before="100"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Estimated time – 3 hours, Took time – 3 hours</w:t>
      </w:r>
    </w:p>
    <w:p w:rsidR="008D7B31" w:rsidRPr="008D7B31" w:rsidRDefault="008D7B31" w:rsidP="008D7B31">
      <w:pPr>
        <w:numPr>
          <w:ilvl w:val="1"/>
          <w:numId w:val="25"/>
        </w:numPr>
        <w:shd w:val="clear" w:color="auto" w:fill="FFFFFF"/>
        <w:spacing w:beforeAutospacing="1" w:after="0" w:line="240" w:lineRule="auto"/>
        <w:ind w:left="750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Link:</w:t>
      </w:r>
      <w:r w:rsidRPr="008D7B31">
        <w:rPr>
          <w:rStyle w:val="apple-converted-space"/>
          <w:rFonts w:ascii="Cambria" w:hAnsi="Cambria" w:cs="Helvetica"/>
          <w:color w:val="2D3B45"/>
          <w:sz w:val="24"/>
          <w:szCs w:val="24"/>
        </w:rPr>
        <w:t> </w:t>
      </w:r>
      <w:hyperlink r:id="rId11" w:tgtFrame="_blank" w:history="1">
        <w:r w:rsidRPr="008D7B31">
          <w:rPr>
            <w:rStyle w:val="Hyperlink"/>
            <w:rFonts w:ascii="Cambria" w:hAnsi="Cambria" w:cs="Helvetica"/>
            <w:color w:val="008EE2"/>
            <w:sz w:val="24"/>
            <w:szCs w:val="24"/>
            <w:u w:val="none"/>
          </w:rPr>
          <w:t>https://drive.google.com/open?id=0B2T2qVxMIsR3ZWpZeVBjaFpJM0E</w:t>
        </w:r>
        <w:r w:rsidRPr="008D7B31">
          <w:rPr>
            <w:rStyle w:val="screenreader-only"/>
            <w:rFonts w:ascii="Cambria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Planned work this week</w:t>
      </w:r>
    </w:p>
    <w:tbl>
      <w:tblPr>
        <w:tblW w:w="955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49"/>
        <w:gridCol w:w="735"/>
        <w:gridCol w:w="4471"/>
      </w:tblGrid>
      <w:tr w:rsidR="008D7B31" w:rsidRPr="008D7B31" w:rsidTr="008D7B3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Style w:val="Strong"/>
                <w:rFonts w:ascii="Cambria" w:hAnsi="Cambria" w:cs="Helvetica"/>
                <w:color w:val="2D3B45"/>
              </w:rPr>
              <w:t>Deliverable</w:t>
            </w:r>
          </w:p>
        </w:tc>
      </w:tr>
      <w:tr w:rsidR="008D7B31" w:rsidRPr="008D7B31" w:rsidTr="008D7B3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Coding of Alert prompts for basic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8D7B31" w:rsidRPr="008D7B31" w:rsidTr="008D7B3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Coding of Menu View Controller for Basic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Source code in bitbucket repository</w:t>
            </w:r>
          </w:p>
        </w:tc>
      </w:tr>
      <w:tr w:rsidR="008D7B31" w:rsidRPr="008D7B31" w:rsidTr="008D7B31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Work on populating fraternity houses scree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jc w:val="center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8D7B31" w:rsidRPr="008D7B31" w:rsidRDefault="008D7B31">
            <w:pPr>
              <w:pStyle w:val="NormalWeb"/>
              <w:spacing w:before="180" w:beforeAutospacing="0" w:after="0" w:afterAutospacing="0"/>
              <w:rPr>
                <w:rFonts w:ascii="Cambria" w:hAnsi="Cambria" w:cs="Helvetica"/>
                <w:color w:val="2D3B45"/>
              </w:rPr>
            </w:pPr>
            <w:r w:rsidRPr="008D7B31">
              <w:rPr>
                <w:rFonts w:ascii="Cambria" w:hAnsi="Cambria" w:cs="Helvetica"/>
                <w:color w:val="2D3B45"/>
              </w:rPr>
              <w:t>Screenshots of location based fraternity houses</w:t>
            </w:r>
          </w:p>
        </w:tc>
      </w:tr>
    </w:tbl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Specific:</w:t>
      </w:r>
    </w:p>
    <w:p w:rsidR="008D7B31" w:rsidRPr="008D7B31" w:rsidRDefault="008D7B31" w:rsidP="008D7B31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Work on coding menu view controller of basic user</w:t>
      </w:r>
    </w:p>
    <w:p w:rsidR="008D7B31" w:rsidRPr="008D7B31" w:rsidRDefault="008D7B31" w:rsidP="008D7B31">
      <w:pPr>
        <w:numPr>
          <w:ilvl w:val="0"/>
          <w:numId w:val="26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Alert message screens coding need to be done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Measurable:</w:t>
      </w:r>
    </w:p>
    <w:p w:rsidR="008D7B31" w:rsidRPr="008D7B31" w:rsidRDefault="008D7B31" w:rsidP="008D7B3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I can track the progress and measure the outcome where the outcomes are screenshots of screens</w:t>
      </w:r>
    </w:p>
    <w:p w:rsidR="008D7B31" w:rsidRPr="008D7B31" w:rsidRDefault="008D7B31" w:rsidP="008D7B31">
      <w:pPr>
        <w:numPr>
          <w:ilvl w:val="0"/>
          <w:numId w:val="27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Code will be pushed into bitbucket repository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Attainable/Achievable:</w:t>
      </w:r>
    </w:p>
    <w:p w:rsidR="008D7B31" w:rsidRPr="008D7B31" w:rsidRDefault="008D7B31" w:rsidP="008D7B31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lastRenderedPageBreak/>
        <w:t>The goal is reasonable as user interface is required.</w:t>
      </w:r>
    </w:p>
    <w:p w:rsidR="008D7B31" w:rsidRPr="008D7B31" w:rsidRDefault="008D7B31" w:rsidP="008D7B31">
      <w:pPr>
        <w:numPr>
          <w:ilvl w:val="0"/>
          <w:numId w:val="28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Alerts are important to provide continuous feedback to the user and it is achievable.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Relevant:</w:t>
      </w:r>
    </w:p>
    <w:p w:rsidR="008D7B31" w:rsidRPr="008D7B31" w:rsidRDefault="008D7B31" w:rsidP="008D7B31">
      <w:pPr>
        <w:numPr>
          <w:ilvl w:val="0"/>
          <w:numId w:val="29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The goal is worthwhile and meet our needs.</w:t>
      </w:r>
    </w:p>
    <w:p w:rsidR="008D7B31" w:rsidRPr="008D7B31" w:rsidRDefault="008D7B31" w:rsidP="008D7B31">
      <w:pPr>
        <w:numPr>
          <w:ilvl w:val="0"/>
          <w:numId w:val="29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They fit with our immediate and long-term plans for our project.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Timely:</w:t>
      </w:r>
    </w:p>
    <w:p w:rsidR="008D7B31" w:rsidRPr="008D7B31" w:rsidRDefault="008D7B31" w:rsidP="008D7B31">
      <w:pPr>
        <w:numPr>
          <w:ilvl w:val="0"/>
          <w:numId w:val="30"/>
        </w:numPr>
        <w:shd w:val="clear" w:color="auto" w:fill="FFFFFF"/>
        <w:spacing w:before="100" w:beforeAutospacing="1" w:after="0" w:line="240" w:lineRule="auto"/>
        <w:ind w:left="375"/>
        <w:rPr>
          <w:rFonts w:ascii="Cambria" w:hAnsi="Cambria" w:cs="Helvetica"/>
          <w:color w:val="2D3B45"/>
          <w:sz w:val="24"/>
          <w:szCs w:val="24"/>
        </w:rPr>
      </w:pPr>
      <w:r w:rsidRPr="008D7B31">
        <w:rPr>
          <w:rFonts w:ascii="Cambria" w:hAnsi="Cambria" w:cs="Helvetica"/>
          <w:color w:val="2D3B45"/>
          <w:sz w:val="24"/>
          <w:szCs w:val="24"/>
        </w:rPr>
        <w:t>Tasks will be completed by Saturday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Future tasks</w:t>
      </w:r>
      <w:r w:rsidRPr="008D7B31">
        <w:rPr>
          <w:rFonts w:ascii="Cambria" w:hAnsi="Cambria" w:cs="Helvetica"/>
          <w:color w:val="2D3B45"/>
        </w:rPr>
        <w:br/>
        <w:t>Week 6: Developing report screen, alert screen.</w:t>
      </w:r>
      <w:r w:rsidRPr="008D7B31">
        <w:rPr>
          <w:rFonts w:ascii="Cambria" w:hAnsi="Cambria" w:cs="Helvetica"/>
          <w:color w:val="2D3B45"/>
        </w:rPr>
        <w:br/>
        <w:t>Week 7: Fix issues and set environment for a demo. Document the deliverables.</w:t>
      </w:r>
      <w:r w:rsidRPr="008D7B31">
        <w:rPr>
          <w:rFonts w:ascii="Cambria" w:hAnsi="Cambria" w:cs="Helvetica"/>
          <w:color w:val="2D3B45"/>
        </w:rPr>
        <w:br/>
        <w:t xml:space="preserve">Week 8: Work on </w:t>
      </w:r>
      <w:proofErr w:type="spellStart"/>
      <w:r w:rsidRPr="008D7B31">
        <w:rPr>
          <w:rFonts w:ascii="Cambria" w:hAnsi="Cambria" w:cs="Helvetica"/>
          <w:color w:val="2D3B45"/>
        </w:rPr>
        <w:t>mid term</w:t>
      </w:r>
      <w:proofErr w:type="spellEnd"/>
      <w:r w:rsidRPr="008D7B31">
        <w:rPr>
          <w:rFonts w:ascii="Cambria" w:hAnsi="Cambria" w:cs="Helvetica"/>
          <w:color w:val="2D3B45"/>
        </w:rPr>
        <w:t xml:space="preserve"> presentation &amp; Client Demo 3, testing and fixing issues, list deliverables for demo 4</w:t>
      </w:r>
      <w:r w:rsidRPr="008D7B31">
        <w:rPr>
          <w:rStyle w:val="Strong"/>
          <w:rFonts w:ascii="Cambria" w:hAnsi="Cambria" w:cs="Helvetica"/>
          <w:color w:val="2D3B45"/>
        </w:rPr>
        <w:t> - Milestone 2(80% complete)</w:t>
      </w:r>
      <w:r w:rsidRPr="008D7B31">
        <w:rPr>
          <w:rFonts w:ascii="Cambria" w:hAnsi="Cambria" w:cs="Helvetica"/>
          <w:color w:val="2D3B45"/>
        </w:rPr>
        <w:br/>
        <w:t>Week 9: Developing report and alert screen . Work on Client Demo 4.</w:t>
      </w:r>
      <w:r w:rsidRPr="008D7B31">
        <w:rPr>
          <w:rFonts w:ascii="Cambria" w:hAnsi="Cambria" w:cs="Helvetica"/>
          <w:color w:val="2D3B45"/>
        </w:rPr>
        <w:br/>
        <w:t>Week 10: Client Demo 4 &amp; resolve issues. Identify deliverables for Demo 5.</w:t>
      </w:r>
      <w:r w:rsidRPr="008D7B31">
        <w:rPr>
          <w:rFonts w:ascii="Cambria" w:hAnsi="Cambria" w:cs="Helvetica"/>
          <w:color w:val="2D3B45"/>
        </w:rPr>
        <w:br/>
        <w:t>Week 11: Hit the API so that host user gets the information about the issue, API also serve as a database for login details for both basic and host user.</w:t>
      </w:r>
      <w:r w:rsidRPr="008D7B31">
        <w:rPr>
          <w:rFonts w:ascii="Cambria" w:hAnsi="Cambria" w:cs="Helvetica"/>
          <w:color w:val="2D3B45"/>
        </w:rPr>
        <w:br/>
        <w:t>Week 12: Client Demo 5. Work on project documentation</w:t>
      </w:r>
      <w:r w:rsidRPr="008D7B31">
        <w:rPr>
          <w:rStyle w:val="Strong"/>
          <w:rFonts w:ascii="Cambria" w:hAnsi="Cambria" w:cs="Helvetica"/>
          <w:color w:val="2D3B45"/>
        </w:rPr>
        <w:t> - Milestone 3(100% complete)</w:t>
      </w:r>
      <w:r w:rsidRPr="008D7B31">
        <w:rPr>
          <w:rFonts w:ascii="Cambria" w:hAnsi="Cambria" w:cs="Helvetica"/>
          <w:color w:val="2D3B45"/>
        </w:rPr>
        <w:br/>
        <w:t>Week 13: Fixing the issues. Work on deploying the project on production.</w:t>
      </w:r>
      <w:r w:rsidRPr="008D7B31">
        <w:rPr>
          <w:rFonts w:ascii="Cambria" w:hAnsi="Cambria" w:cs="Helvetica"/>
          <w:color w:val="2D3B45"/>
        </w:rPr>
        <w:br/>
        <w:t>Week 14: Commit the source code.</w:t>
      </w:r>
      <w:r w:rsidRPr="008D7B31">
        <w:rPr>
          <w:rFonts w:ascii="Cambria" w:hAnsi="Cambria" w:cs="Helvetica"/>
          <w:color w:val="2D3B45"/>
        </w:rPr>
        <w:br/>
        <w:t>Week 15: Delivering project &amp; start working on project completion.</w:t>
      </w:r>
      <w:r w:rsidRPr="008D7B31">
        <w:rPr>
          <w:rFonts w:ascii="Cambria" w:hAnsi="Cambria" w:cs="Helvetica"/>
          <w:color w:val="2D3B45"/>
        </w:rPr>
        <w:br/>
        <w:t>Week 16: Close the project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0" w:afterAutospacing="0"/>
        <w:rPr>
          <w:rFonts w:ascii="Cambria" w:hAnsi="Cambria" w:cs="Helvetica"/>
          <w:color w:val="2D3B45"/>
        </w:rPr>
      </w:pPr>
      <w:r w:rsidRPr="008D7B31">
        <w:rPr>
          <w:rStyle w:val="Strong"/>
          <w:rFonts w:ascii="Cambria" w:hAnsi="Cambria" w:cs="Helvetica"/>
          <w:color w:val="2D3B45"/>
        </w:rPr>
        <w:t>Unresolved challenges</w:t>
      </w:r>
    </w:p>
    <w:p w:rsidR="008D7B31" w:rsidRPr="008D7B31" w:rsidRDefault="008D7B31" w:rsidP="008D7B31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 w:cs="Helvetica"/>
          <w:color w:val="2D3B45"/>
        </w:rPr>
      </w:pPr>
      <w:r w:rsidRPr="008D7B31">
        <w:rPr>
          <w:rFonts w:ascii="Cambria" w:hAnsi="Cambria" w:cs="Helvetica"/>
          <w:color w:val="2D3B45"/>
        </w:rPr>
        <w:t>Talk to university police regarding emergency button in application.</w:t>
      </w:r>
    </w:p>
    <w:p w:rsidR="000C1D43" w:rsidRPr="008D7B31" w:rsidRDefault="000C1D43" w:rsidP="008D7B31">
      <w:pPr>
        <w:rPr>
          <w:rFonts w:ascii="Cambria" w:hAnsi="Cambria"/>
          <w:sz w:val="24"/>
          <w:szCs w:val="24"/>
        </w:rPr>
      </w:pPr>
    </w:p>
    <w:sectPr w:rsidR="000C1D43" w:rsidRPr="008D7B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025B1"/>
    <w:multiLevelType w:val="multilevel"/>
    <w:tmpl w:val="6A244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9C0604"/>
    <w:multiLevelType w:val="multilevel"/>
    <w:tmpl w:val="D756C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012741"/>
    <w:multiLevelType w:val="multilevel"/>
    <w:tmpl w:val="5DA04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1C5C54"/>
    <w:multiLevelType w:val="multilevel"/>
    <w:tmpl w:val="AA645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3728C6"/>
    <w:multiLevelType w:val="multilevel"/>
    <w:tmpl w:val="DBF03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4266A5"/>
    <w:multiLevelType w:val="multilevel"/>
    <w:tmpl w:val="4176D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1E79B5"/>
    <w:multiLevelType w:val="multilevel"/>
    <w:tmpl w:val="F4BEE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AE0339"/>
    <w:multiLevelType w:val="multilevel"/>
    <w:tmpl w:val="BB1E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7291B5C"/>
    <w:multiLevelType w:val="multilevel"/>
    <w:tmpl w:val="B9769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B15354"/>
    <w:multiLevelType w:val="multilevel"/>
    <w:tmpl w:val="1884F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330ABC"/>
    <w:multiLevelType w:val="multilevel"/>
    <w:tmpl w:val="0E5C2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FB679F"/>
    <w:multiLevelType w:val="multilevel"/>
    <w:tmpl w:val="0F323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4A62AD"/>
    <w:multiLevelType w:val="multilevel"/>
    <w:tmpl w:val="ADBA4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FB4F31"/>
    <w:multiLevelType w:val="multilevel"/>
    <w:tmpl w:val="AA8E8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5048BF"/>
    <w:multiLevelType w:val="multilevel"/>
    <w:tmpl w:val="1806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"/>
  </w:num>
  <w:num w:numId="3">
    <w:abstractNumId w:val="15"/>
  </w:num>
  <w:num w:numId="4">
    <w:abstractNumId w:val="27"/>
  </w:num>
  <w:num w:numId="5">
    <w:abstractNumId w:val="17"/>
  </w:num>
  <w:num w:numId="6">
    <w:abstractNumId w:val="6"/>
  </w:num>
  <w:num w:numId="7">
    <w:abstractNumId w:val="18"/>
  </w:num>
  <w:num w:numId="8">
    <w:abstractNumId w:val="21"/>
  </w:num>
  <w:num w:numId="9">
    <w:abstractNumId w:val="12"/>
  </w:num>
  <w:num w:numId="10">
    <w:abstractNumId w:val="26"/>
  </w:num>
  <w:num w:numId="11">
    <w:abstractNumId w:val="14"/>
  </w:num>
  <w:num w:numId="12">
    <w:abstractNumId w:val="24"/>
  </w:num>
  <w:num w:numId="13">
    <w:abstractNumId w:val="5"/>
  </w:num>
  <w:num w:numId="14">
    <w:abstractNumId w:val="11"/>
  </w:num>
  <w:num w:numId="15">
    <w:abstractNumId w:val="19"/>
  </w:num>
  <w:num w:numId="16">
    <w:abstractNumId w:val="9"/>
  </w:num>
  <w:num w:numId="17">
    <w:abstractNumId w:val="3"/>
  </w:num>
  <w:num w:numId="18">
    <w:abstractNumId w:val="10"/>
  </w:num>
  <w:num w:numId="19">
    <w:abstractNumId w:val="16"/>
  </w:num>
  <w:num w:numId="20">
    <w:abstractNumId w:val="8"/>
  </w:num>
  <w:num w:numId="21">
    <w:abstractNumId w:val="7"/>
  </w:num>
  <w:num w:numId="22">
    <w:abstractNumId w:val="20"/>
  </w:num>
  <w:num w:numId="23">
    <w:abstractNumId w:val="2"/>
  </w:num>
  <w:num w:numId="24">
    <w:abstractNumId w:val="25"/>
  </w:num>
  <w:num w:numId="25">
    <w:abstractNumId w:val="29"/>
  </w:num>
  <w:num w:numId="26">
    <w:abstractNumId w:val="28"/>
  </w:num>
  <w:num w:numId="27">
    <w:abstractNumId w:val="4"/>
  </w:num>
  <w:num w:numId="28">
    <w:abstractNumId w:val="0"/>
  </w:num>
  <w:num w:numId="29">
    <w:abstractNumId w:val="23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qgUAUDppEywAAAA="/>
  </w:docVars>
  <w:rsids>
    <w:rsidRoot w:val="00597906"/>
    <w:rsid w:val="000C1D43"/>
    <w:rsid w:val="00261BBE"/>
    <w:rsid w:val="00597906"/>
    <w:rsid w:val="005D77AE"/>
    <w:rsid w:val="00813CDA"/>
    <w:rsid w:val="008D7B31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A9124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jeevKoneru@bitbucket.org/bashguardians/bashguardians.g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0B2T2qVxMIsR3bkhBN2piU2FFWkk" TargetMode="External"/><Relationship Id="rId11" Type="http://schemas.openxmlformats.org/officeDocument/2006/relationships/hyperlink" Target="https://drive.google.com/open?id=0B2T2qVxMIsR3ZWpZeVBjaFpJM0E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njeevKoneru@bitbucket.org/bashguardians/bashguardian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0-03T02:55:00Z</dcterms:created>
  <dcterms:modified xsi:type="dcterms:W3CDTF">2016-11-30T16:19:00Z</dcterms:modified>
</cp:coreProperties>
</file>